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442F61" w14:textId="77777777" w:rsidR="000629DE" w:rsidRDefault="00F91594">
      <w:pPr>
        <w:pStyle w:val="1"/>
      </w:pPr>
      <w:bookmarkStart w:id="0" w:name="castodon-个人贡献者许可协议"/>
      <w:r>
        <w:t xml:space="preserve">Castodon </w:t>
      </w:r>
      <w:r>
        <w:t>个人贡献者许可协议</w:t>
      </w:r>
      <w:bookmarkEnd w:id="0"/>
    </w:p>
    <w:p w14:paraId="6BDA8EBA" w14:textId="77777777" w:rsidR="000629DE" w:rsidRDefault="00F91594">
      <w:pPr>
        <w:pStyle w:val="2"/>
      </w:pPr>
      <w:bookmarkStart w:id="1" w:name="第一章导言"/>
      <w:r>
        <w:t>第一章、导言</w:t>
      </w:r>
      <w:bookmarkEnd w:id="1"/>
    </w:p>
    <w:p w14:paraId="3AA26464" w14:textId="77777777" w:rsidR="000629DE" w:rsidRDefault="00F91594">
      <w:pPr>
        <w:pStyle w:val="FirstParagraph"/>
      </w:pPr>
      <w:r>
        <w:t>感谢您对向北京华夏春松科技有限公司或其任何关联方（“华夏春松”）主办或管理的项目贡献软件代码的兴趣。为厘清就个人或实体贡献内容而授予的知识产权许可，华夏春松必须对每位贡献者签署的贡献者许可协议（“CLA”）进行归档，以证明就以下许可条件达成的一致。此版本的贡献者许可协议允许个人向相应项目提交贡献内容。如果您是以公司名义进行提交，您应当另行签署一份公司贡献者许可协议。请完成并签署本协议，然后通过 email 发送一份 pdf 扫描版至 legal@cskefu.com。请在签署之前仔细阅读本文件，并自行保留一份以供参考。</w:t>
      </w:r>
    </w:p>
    <w:p w14:paraId="02F21CAF" w14:textId="77777777" w:rsidR="000629DE" w:rsidRDefault="00F91594">
      <w:pPr>
        <w:pStyle w:val="a0"/>
      </w:pPr>
      <w:r>
        <w:t>就您目前和将来向华夏春松提交的贡献内容，您接受并同意以下条款和条件。除了根据本协议向华夏春松和华夏春松发布软件的接收方授予的许可，您对于您的贡献内容保留所有权利、所有权和利益。</w:t>
      </w:r>
    </w:p>
    <w:p w14:paraId="1D431C93" w14:textId="77777777" w:rsidR="000629DE" w:rsidRDefault="00F91594">
      <w:pPr>
        <w:pStyle w:val="2"/>
      </w:pPr>
      <w:bookmarkStart w:id="2" w:name="第二章定义"/>
      <w:r>
        <w:t>第二章、定义</w:t>
      </w:r>
      <w:bookmarkEnd w:id="2"/>
    </w:p>
    <w:p w14:paraId="32ABF352" w14:textId="77777777" w:rsidR="000629DE" w:rsidRDefault="00F91594">
      <w:pPr>
        <w:pStyle w:val="FirstParagraph"/>
      </w:pPr>
      <w:r>
        <w:t>“您”（或“您的”）系指与华夏春松签署本协议的著作权人或经著作权人授权的法律实体。对于法律实体而言，提交贡献内容的实体以及其他任何控制该实体、受其控制或与其受到同一主体控制的实体被视为单个贡献者。为本定义之目的，“控制” 系指（i）通过合同或其他方式，直接或间接对该实体进行指导和管理的权力，（ii）持有该实体百分之五十（50%）或更多的已发行股份，或（iii）间接持有该实体权益。</w:t>
      </w:r>
    </w:p>
    <w:p w14:paraId="09A258F3" w14:textId="77777777" w:rsidR="000629DE" w:rsidRDefault="00F91594">
      <w:pPr>
        <w:pStyle w:val="a0"/>
      </w:pPr>
      <w:r>
        <w:t>“贡献内容”系指由您有意地向华夏春松提交，以便被包含或记载在任何华夏春松拥有或管理的产品或项目（“作品”，包括但不限于任何在附录 A 中列举的作品）中的任何原创作品，包括对既存作品的任何修改和增加。为本定义之目的，“提交”系指向华夏春松或其代表进行的任何形式的电子或书面交流，包括但不限于为讨论和改善作品为目的，通过华夏春松管理的（或以华夏春松名义管理的）电子邮件列表、源代码控制系统和问题跟踪系统进行的交流。</w:t>
      </w:r>
    </w:p>
    <w:p w14:paraId="343B12AF" w14:textId="77777777" w:rsidR="000629DE" w:rsidRDefault="00F91594">
      <w:pPr>
        <w:pStyle w:val="2"/>
      </w:pPr>
      <w:bookmarkStart w:id="3" w:name="第三章著作权许可的授予"/>
      <w:r>
        <w:t>第三章、著作权许可的授予</w:t>
      </w:r>
      <w:bookmarkEnd w:id="3"/>
    </w:p>
    <w:p w14:paraId="59488416" w14:textId="77777777" w:rsidR="000629DE" w:rsidRDefault="00F91594">
      <w:pPr>
        <w:pStyle w:val="FirstParagraph"/>
      </w:pPr>
      <w:r>
        <w:t>著作权许可的授予。受限于本协议的条款和条件，您在此授予华夏春松以及华夏春松发布软件的接收方永久性的、全球范围内的、非排他的、完全无须许可费的、完全无须版权费的和不可撤销的著作权许可，以复制、衍生、公开展示、公开执行、转授权和发布您的贡献内容和该等衍生作品。</w:t>
      </w:r>
    </w:p>
    <w:p w14:paraId="4E0028E4" w14:textId="77777777" w:rsidR="000629DE" w:rsidRDefault="00F91594">
      <w:pPr>
        <w:pStyle w:val="2"/>
      </w:pPr>
      <w:bookmarkStart w:id="4" w:name="第四章专利许可的授予"/>
      <w:r>
        <w:lastRenderedPageBreak/>
        <w:t>第四章、专利许可的授予</w:t>
      </w:r>
      <w:bookmarkEnd w:id="4"/>
    </w:p>
    <w:p w14:paraId="772D980E" w14:textId="77777777" w:rsidR="000629DE" w:rsidRDefault="00F91594">
      <w:pPr>
        <w:pStyle w:val="FirstParagraph"/>
      </w:pPr>
      <w:r>
        <w:t>专利许可的授予。 受限于本协议的条款和条件，您在此授予华夏春松以及华夏春松发布软件的接收方永久性的、全球范围内的、非排他的、完全无须许可费的、完全无须版权费的和不可撤销（本节规定的情形除外）的专利许可，以开发、利用、要约出售、出售、导入或以其他方式转让作品，但该许可仅适用于您有权许可的，且必然会被您的贡献内容侵权（贡献内容单独构成侵权、或与贡献内容的相关作品一同构成侵权）的专利申请范围。如果任何实体针对您或其他实体提起专利诉讼（包括诉讼中的交叉请求或反诉），主张您的贡献内容（或您参与贡献的作品）造成了直接性或辅助性的专利侵权，则任何根据本协议针对该贡献内容或作品授予该实体的专利许可应当在起诉之日终止。</w:t>
      </w:r>
    </w:p>
    <w:p w14:paraId="2B2F3A23" w14:textId="77777777" w:rsidR="000629DE" w:rsidRDefault="00F91594">
      <w:pPr>
        <w:pStyle w:val="2"/>
      </w:pPr>
      <w:bookmarkStart w:id="5" w:name="第五章上述保证"/>
      <w:r>
        <w:t>第五章、上述保证</w:t>
      </w:r>
      <w:bookmarkEnd w:id="5"/>
    </w:p>
    <w:p w14:paraId="4DD61DAA" w14:textId="77777777" w:rsidR="000629DE" w:rsidRDefault="00F91594">
      <w:pPr>
        <w:pStyle w:val="FirstParagraph"/>
      </w:pPr>
      <w:r>
        <w:t>您保证您依法有权授予上述许可。</w:t>
      </w:r>
    </w:p>
    <w:p w14:paraId="2A3CF181" w14:textId="77777777" w:rsidR="000629DE" w:rsidRDefault="00F91594">
      <w:pPr>
        <w:pStyle w:val="2"/>
      </w:pPr>
      <w:bookmarkStart w:id="6" w:name="第六章原创性作品"/>
      <w:r>
        <w:t>第六章、原创性作品</w:t>
      </w:r>
      <w:bookmarkEnd w:id="6"/>
    </w:p>
    <w:p w14:paraId="7F09A72B" w14:textId="77777777" w:rsidR="000629DE" w:rsidRDefault="00F91594">
      <w:pPr>
        <w:pStyle w:val="FirstParagraph"/>
      </w:pPr>
      <w:r>
        <w:t>您保证您所有的贡献内容均为您的原创作品（关于为他人提交作品的规定，可参见第八章）。您保证您提交的贡献内容包括任何第三方许可或其他限制（包括但不限于相关专利或商标）的全部细节，只要该等许可或其他限制为您个人所知悉且与您的贡献内容的任何部分相关。</w:t>
      </w:r>
    </w:p>
    <w:p w14:paraId="305F1D80" w14:textId="77777777" w:rsidR="000629DE" w:rsidRDefault="00F91594">
      <w:pPr>
        <w:pStyle w:val="2"/>
      </w:pPr>
      <w:bookmarkStart w:id="7" w:name="第七章自愿性"/>
      <w:r>
        <w:t>第七章、自愿性</w:t>
      </w:r>
      <w:bookmarkEnd w:id="7"/>
    </w:p>
    <w:p w14:paraId="4BFB7B29" w14:textId="77777777" w:rsidR="000629DE" w:rsidRDefault="00F91594">
      <w:pPr>
        <w:pStyle w:val="FirstParagraph"/>
      </w:pPr>
      <w:r>
        <w:t>在您自愿提供支持的范围之外，您无需对您的贡献内容提供支持。您可以提供免费支持或收费支持，也可以完全不提供支持。除非适用法律另有规定或另有书面约定，您“按照现状”提供您的贡献内容，而不对其提供任何类型的保证或条件，无论明示还是默示，包括但不限于为任何特定目的对所有权、无侵权、适销性或适当性的保证或条件。</w:t>
      </w:r>
    </w:p>
    <w:p w14:paraId="09B0AE90" w14:textId="77777777" w:rsidR="000629DE" w:rsidRDefault="00F91594">
      <w:pPr>
        <w:pStyle w:val="2"/>
      </w:pPr>
      <w:bookmarkStart w:id="8" w:name="第八章非原创作品"/>
      <w:r>
        <w:t>第八章、非原创作品</w:t>
      </w:r>
      <w:bookmarkEnd w:id="8"/>
    </w:p>
    <w:p w14:paraId="5A25758B" w14:textId="77777777" w:rsidR="000629DE" w:rsidRDefault="00F91594">
      <w:pPr>
        <w:pStyle w:val="FirstParagraph"/>
      </w:pPr>
      <w:r>
        <w:t>如果您希望提交并非您原创的作品，您可以在任何贡献内容之外单独向华夏春松提交，标注关于其来源和您个人所知悉的任何许可或其他限制（包括但不限于相关专利、商标和许可协议）的完整信息，并以显著方式标明该作品属于“以第三方名义提交：【填写姓名】”。</w:t>
      </w:r>
    </w:p>
    <w:p w14:paraId="6A1B4E47" w14:textId="77777777" w:rsidR="000629DE" w:rsidRDefault="00F91594">
      <w:pPr>
        <w:pStyle w:val="2"/>
      </w:pPr>
      <w:bookmarkStart w:id="9" w:name="第九章告知义务"/>
      <w:r>
        <w:t>第九章、告知义务</w:t>
      </w:r>
      <w:bookmarkEnd w:id="9"/>
    </w:p>
    <w:p w14:paraId="3496F281" w14:textId="77777777" w:rsidR="000629DE" w:rsidRDefault="00F91594">
      <w:pPr>
        <w:pStyle w:val="FirstParagraph"/>
      </w:pPr>
      <w:r>
        <w:t>您同意在您获悉任何可能导致上述保证在任何方面不准确的事实或情况之时通知华夏春松。</w:t>
      </w:r>
    </w:p>
    <w:p w14:paraId="1DE20A3E" w14:textId="77777777" w:rsidR="000629DE" w:rsidRDefault="00F91594">
      <w:pPr>
        <w:pStyle w:val="2"/>
      </w:pPr>
      <w:bookmarkStart w:id="10" w:name="第十章法律管辖"/>
      <w:r>
        <w:lastRenderedPageBreak/>
        <w:t>第十章、法律管辖</w:t>
      </w:r>
      <w:bookmarkEnd w:id="10"/>
    </w:p>
    <w:p w14:paraId="03AFBC07" w14:textId="77777777" w:rsidR="000629DE" w:rsidRDefault="00F91594">
      <w:pPr>
        <w:pStyle w:val="FirstParagraph"/>
      </w:pPr>
      <w:r>
        <w:t>本协议受中华人民共和国法律管辖，并依据其进行解释，但冲突法规则除外。协议各方明确同意排除《联合国国际货物销售合同公约》的适用。任何由本协议产生的法律诉讼或程序均应排他性地提交至中国北京的法院进行审理，且各方在此不可撤销地同意该等关于属人管辖和法院地的安排。</w:t>
      </w:r>
    </w:p>
    <w:p w14:paraId="07CD014F" w14:textId="77777777" w:rsidR="000629DE" w:rsidRDefault="00F91594">
      <w:pPr>
        <w:pStyle w:val="2"/>
      </w:pPr>
      <w:bookmarkStart w:id="11" w:name="第十一章签署"/>
      <w:r>
        <w:t>第十一章、签署</w:t>
      </w:r>
      <w:bookmarkEnd w:id="11"/>
    </w:p>
    <w:p w14:paraId="5EB7DFFB" w14:textId="77777777" w:rsidR="000629DE" w:rsidRDefault="00F91594">
      <w:pPr>
        <w:pStyle w:val="FirstParagraph"/>
      </w:pPr>
      <w:r>
        <w:t>Please sign / 请签署：__________________________________</w:t>
      </w:r>
    </w:p>
    <w:p w14:paraId="4F18876F" w14:textId="77777777" w:rsidR="000629DE" w:rsidRDefault="00F91594">
      <w:pPr>
        <w:pStyle w:val="a0"/>
      </w:pPr>
      <w:r>
        <w:t>Date / 日期：____________</w:t>
      </w:r>
    </w:p>
    <w:p w14:paraId="7B1092B3" w14:textId="77777777" w:rsidR="000629DE" w:rsidRDefault="00F91594">
      <w:pPr>
        <w:pStyle w:val="a0"/>
      </w:pPr>
      <w:r>
        <w:t>Full name / 全名：_____________________________________________________</w:t>
      </w:r>
    </w:p>
    <w:p w14:paraId="45D8D403" w14:textId="77777777" w:rsidR="000629DE" w:rsidRDefault="00F91594">
      <w:pPr>
        <w:pStyle w:val="a0"/>
      </w:pPr>
      <w:r>
        <w:t>Mailing Address / 信件地址：________________________________________________</w:t>
      </w:r>
    </w:p>
    <w:p w14:paraId="2A4A6204" w14:textId="77777777" w:rsidR="000629DE" w:rsidRDefault="00F91594">
      <w:pPr>
        <w:pStyle w:val="a0"/>
      </w:pPr>
      <w:r>
        <w:t>Telephone / 电话：_____________________________________________________</w:t>
      </w:r>
    </w:p>
    <w:p w14:paraId="029EEEA7" w14:textId="77777777" w:rsidR="000629DE" w:rsidRDefault="00F91594">
      <w:pPr>
        <w:pStyle w:val="a0"/>
      </w:pPr>
      <w:r>
        <w:t>E-Mail / 电子邮箱：______________________________________________________</w:t>
      </w:r>
    </w:p>
    <w:p w14:paraId="26361CD0" w14:textId="77777777" w:rsidR="000629DE" w:rsidRDefault="00F91594">
      <w:pPr>
        <w:pStyle w:val="a0"/>
      </w:pPr>
      <w:r>
        <w:t>Schedule A / 附录 A:</w:t>
      </w:r>
    </w:p>
    <w:p w14:paraId="04FC2E7C" w14:textId="77777777" w:rsidR="000629DE" w:rsidRDefault="00F91594">
      <w:pPr>
        <w:pStyle w:val="a0"/>
      </w:pPr>
      <w:r>
        <w:t>Description of Initial Contribution / 描述初始贡献内容：</w:t>
      </w:r>
    </w:p>
    <w:sectPr w:rsidR="000629DE">
      <w:headerReference w:type="even" r:id="rId7"/>
      <w:headerReference w:type="default" r:id="rId8"/>
      <w:footerReference w:type="even" r:id="rId9"/>
      <w:footerReference w:type="default" r:id="rId10"/>
      <w:headerReference w:type="first" r:id="rId11"/>
      <w:footerReference w:type="first" r:id="rId1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93818E" w14:textId="77777777" w:rsidR="00F91594" w:rsidRDefault="00F91594">
      <w:pPr>
        <w:spacing w:before="0" w:after="0"/>
      </w:pPr>
      <w:r>
        <w:separator/>
      </w:r>
    </w:p>
  </w:endnote>
  <w:endnote w:type="continuationSeparator" w:id="0">
    <w:p w14:paraId="4DC91B7B" w14:textId="77777777" w:rsidR="00F91594" w:rsidRDefault="00F9159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仿宋">
    <w:panose1 w:val="02010609060101010101"/>
    <w:charset w:val="86"/>
    <w:family w:val="modern"/>
    <w:pitch w:val="fixed"/>
    <w:sig w:usb0="800002BF" w:usb1="38CF7CFA" w:usb2="00000016" w:usb3="00000000" w:csb0="00040001" w:csb1="00000000"/>
  </w:font>
  <w:font w:name="方正仿宋_GB2312">
    <w:altName w:val="微软雅黑"/>
    <w:charset w:val="86"/>
    <w:family w:val="auto"/>
    <w:pitch w:val="default"/>
    <w:sig w:usb0="A00002BF" w:usb1="184F6CFA" w:usb2="00000012"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301A7" w14:textId="77777777" w:rsidR="00F91594" w:rsidRDefault="00F91594">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5258359"/>
      <w:docPartObj>
        <w:docPartGallery w:val="Page Numbers (Bottom of Page)"/>
        <w:docPartUnique/>
      </w:docPartObj>
    </w:sdtPr>
    <w:sdtEndPr>
      <w:rPr>
        <w:sz w:val="20"/>
        <w:szCs w:val="20"/>
      </w:rPr>
    </w:sdtEndPr>
    <w:sdtContent>
      <w:sdt>
        <w:sdtPr>
          <w:id w:val="1728636285"/>
          <w:docPartObj>
            <w:docPartGallery w:val="Page Numbers (Top of Page)"/>
            <w:docPartUnique/>
          </w:docPartObj>
        </w:sdtPr>
        <w:sdtEndPr>
          <w:rPr>
            <w:sz w:val="20"/>
            <w:szCs w:val="20"/>
          </w:rPr>
        </w:sdtEndPr>
        <w:sdtContent>
          <w:p w14:paraId="51A73798" w14:textId="77777777" w:rsidR="00F91594" w:rsidRPr="006454E7" w:rsidRDefault="00F91594" w:rsidP="003C030C">
            <w:pPr>
              <w:pStyle w:val="af1"/>
              <w:jc w:val="center"/>
              <w:rPr>
                <w:sz w:val="20"/>
                <w:szCs w:val="20"/>
              </w:rPr>
            </w:pPr>
            <w:r>
              <w:t xml:space="preserve"> </w:t>
            </w:r>
            <w:r w:rsidRPr="006454E7">
              <w:rPr>
                <w:b/>
                <w:bCs/>
                <w:sz w:val="20"/>
                <w:szCs w:val="20"/>
              </w:rPr>
              <w:fldChar w:fldCharType="begin"/>
            </w:r>
            <w:r w:rsidRPr="006454E7">
              <w:rPr>
                <w:b/>
                <w:bCs/>
                <w:sz w:val="20"/>
                <w:szCs w:val="20"/>
              </w:rPr>
              <w:instrText xml:space="preserve"> PAGE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r w:rsidRPr="006454E7">
              <w:rPr>
                <w:sz w:val="20"/>
                <w:szCs w:val="20"/>
              </w:rPr>
              <w:t xml:space="preserve"> / </w:t>
            </w:r>
            <w:r w:rsidRPr="006454E7">
              <w:rPr>
                <w:b/>
                <w:bCs/>
                <w:sz w:val="20"/>
                <w:szCs w:val="20"/>
              </w:rPr>
              <w:fldChar w:fldCharType="begin"/>
            </w:r>
            <w:r w:rsidRPr="006454E7">
              <w:rPr>
                <w:b/>
                <w:bCs/>
                <w:sz w:val="20"/>
                <w:szCs w:val="20"/>
              </w:rPr>
              <w:instrText xml:space="preserve"> NUMPAGES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p>
        </w:sdtContent>
      </w:sdt>
    </w:sdtContent>
  </w:sdt>
  <w:p w14:paraId="170CB17D" w14:textId="77777777" w:rsidR="00F91594" w:rsidRPr="00010732" w:rsidRDefault="00F91594" w:rsidP="00572E5B">
    <w:pPr>
      <w:pStyle w:val="af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A5B7A" w14:textId="77777777" w:rsidR="00F91594" w:rsidRDefault="00F91594">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E1B84F" w14:textId="77777777" w:rsidR="000629DE" w:rsidRDefault="00F91594">
      <w:r>
        <w:separator/>
      </w:r>
    </w:p>
  </w:footnote>
  <w:footnote w:type="continuationSeparator" w:id="0">
    <w:p w14:paraId="247C73A6" w14:textId="77777777" w:rsidR="000629DE" w:rsidRDefault="00F915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6D9AA" w14:textId="77777777" w:rsidR="00F91594" w:rsidRDefault="00F91594">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57B19" w14:textId="77777777" w:rsidR="00F91594" w:rsidRPr="009C07E3" w:rsidRDefault="00F91594" w:rsidP="00114C9E">
    <w:pPr>
      <w:pStyle w:val="af"/>
      <w:jc w:val="right"/>
      <w:rPr>
        <w:rFonts w:ascii="仿宋" w:eastAsia="仿宋" w:hAnsi="仿宋" w:cs="方正仿宋_GB2312"/>
        <w:sz w:val="21"/>
        <w:szCs w:val="21"/>
      </w:rPr>
    </w:pPr>
    <w:r>
      <w:rPr>
        <w:rFonts w:ascii="仿宋" w:eastAsia="仿宋" w:hAnsi="仿宋" w:cs="方正仿宋_GB2312" w:hint="eastAsia"/>
        <w:sz w:val="21"/>
        <w:szCs w:val="21"/>
      </w:rPr>
      <w:t xml:space="preserve">Castodon </w:t>
    </w:r>
    <w:r>
      <w:rPr>
        <w:rFonts w:ascii="仿宋" w:eastAsia="仿宋" w:hAnsi="仿宋" w:cs="方正仿宋_GB2312"/>
        <w:sz w:val="21"/>
        <w:szCs w:val="21"/>
      </w:rPr>
      <w:t xml:space="preserve">– </w:t>
    </w:r>
    <w:r w:rsidRPr="007268E7">
      <w:rPr>
        <w:rFonts w:ascii="仿宋" w:eastAsia="仿宋" w:hAnsi="仿宋" w:cs="方正仿宋_GB2312" w:hint="eastAsia"/>
        <w:sz w:val="21"/>
        <w:szCs w:val="21"/>
      </w:rPr>
      <w:t>个人贡献者许可协议</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D7462" w14:textId="77777777" w:rsidR="00F91594" w:rsidRDefault="00F91594">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064EC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6DC3FB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52610F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028887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1B681A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0A8C9C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670C02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380B2A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48A8D6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9BC5B4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AF418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FF0FB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05168046">
    <w:abstractNumId w:val="11"/>
  </w:num>
  <w:num w:numId="2" w16cid:durableId="990015752">
    <w:abstractNumId w:val="10"/>
  </w:num>
  <w:num w:numId="3" w16cid:durableId="1630624412">
    <w:abstractNumId w:val="8"/>
  </w:num>
  <w:num w:numId="4" w16cid:durableId="8604576">
    <w:abstractNumId w:val="7"/>
  </w:num>
  <w:num w:numId="5" w16cid:durableId="298189100">
    <w:abstractNumId w:val="6"/>
  </w:num>
  <w:num w:numId="6" w16cid:durableId="1094128867">
    <w:abstractNumId w:val="5"/>
  </w:num>
  <w:num w:numId="7" w16cid:durableId="382943627">
    <w:abstractNumId w:val="9"/>
  </w:num>
  <w:num w:numId="8" w16cid:durableId="587543735">
    <w:abstractNumId w:val="4"/>
  </w:num>
  <w:num w:numId="9" w16cid:durableId="806825179">
    <w:abstractNumId w:val="3"/>
  </w:num>
  <w:num w:numId="10" w16cid:durableId="738596719">
    <w:abstractNumId w:val="2"/>
  </w:num>
  <w:num w:numId="11" w16cid:durableId="923534277">
    <w:abstractNumId w:val="1"/>
  </w:num>
  <w:num w:numId="12" w16cid:durableId="1180195405">
    <w:abstractNumId w:val="11"/>
  </w:num>
  <w:num w:numId="13" w16cid:durableId="1509177549">
    <w:abstractNumId w:val="11"/>
  </w:num>
  <w:num w:numId="14" w16cid:durableId="1868907360">
    <w:abstractNumId w:val="11"/>
  </w:num>
  <w:num w:numId="15" w16cid:durableId="1005084752">
    <w:abstractNumId w:val="11"/>
  </w:num>
  <w:num w:numId="16" w16cid:durableId="1227764326">
    <w:abstractNumId w:val="11"/>
  </w:num>
  <w:num w:numId="17" w16cid:durableId="1412385942">
    <w:abstractNumId w:val="11"/>
  </w:num>
  <w:num w:numId="18" w16cid:durableId="376776895">
    <w:abstractNumId w:val="11"/>
  </w:num>
  <w:num w:numId="19" w16cid:durableId="450327047">
    <w:abstractNumId w:val="0"/>
  </w:num>
  <w:num w:numId="20" w16cid:durableId="1419525849">
    <w:abstractNumId w:val="11"/>
  </w:num>
  <w:num w:numId="21" w16cid:durableId="1916234388">
    <w:abstractNumId w:val="0"/>
  </w:num>
  <w:num w:numId="22" w16cid:durableId="5686136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629DE"/>
    <w:rsid w:val="004E29B3"/>
    <w:rsid w:val="00590D07"/>
    <w:rsid w:val="00784D58"/>
    <w:rsid w:val="008753F6"/>
    <w:rsid w:val="008D6863"/>
    <w:rsid w:val="00B86B75"/>
    <w:rsid w:val="00BC48D5"/>
    <w:rsid w:val="00C36279"/>
    <w:rsid w:val="00E315A3"/>
    <w:rsid w:val="00F9159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54C09"/>
  <w15:docId w15:val="{690F7C6E-6232-4442-AE19-FE76C8E80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72E5B"/>
    <w:pPr>
      <w:spacing w:before="180" w:after="180"/>
    </w:pPr>
    <w:rPr>
      <w:rFonts w:asciiTheme="minorEastAsia" w:hAnsiTheme="minorEastAsia"/>
      <w:lang w:eastAsia="zh-CN"/>
    </w:rPr>
  </w:style>
  <w:style w:type="paragraph" w:styleId="1">
    <w:name w:val="heading 1"/>
    <w:basedOn w:val="a"/>
    <w:next w:val="a0"/>
    <w:uiPriority w:val="9"/>
    <w:qFormat/>
    <w:rsid w:val="00C5733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rsid w:val="00F82AB1"/>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3">
    <w:name w:val="heading 3"/>
    <w:basedOn w:val="a"/>
    <w:next w:val="a0"/>
    <w:uiPriority w:val="9"/>
    <w:unhideWhenUsed/>
    <w:qFormat/>
    <w:rsid w:val="00A932C1"/>
    <w:pPr>
      <w:keepNext/>
      <w:keepLines/>
      <w:spacing w:before="200" w:after="0"/>
      <w:outlineLvl w:val="2"/>
    </w:pPr>
    <w:rPr>
      <w:rFonts w:asciiTheme="majorHAnsi" w:eastAsiaTheme="majorEastAsia" w:hAnsiTheme="majorHAnsi" w:cstheme="majorBidi"/>
      <w:b/>
      <w:bCs/>
      <w:color w:val="000000" w:themeColor="text1"/>
    </w:rPr>
  </w:style>
  <w:style w:type="paragraph" w:styleId="4">
    <w:name w:val="heading 4"/>
    <w:basedOn w:val="a"/>
    <w:next w:val="a0"/>
    <w:uiPriority w:val="9"/>
    <w:unhideWhenUsed/>
    <w:qFormat/>
    <w:rsid w:val="006F2849"/>
    <w:pPr>
      <w:keepNext/>
      <w:keepLines/>
      <w:spacing w:before="200" w:after="0"/>
      <w:outlineLvl w:val="3"/>
    </w:pPr>
    <w:rPr>
      <w:rFonts w:asciiTheme="majorHAnsi" w:eastAsiaTheme="majorEastAsia" w:hAnsiTheme="majorHAnsi" w:cstheme="majorBidi"/>
      <w:bCs/>
      <w:iCs/>
      <w:color w:val="000000" w:themeColor="text1"/>
    </w:rPr>
  </w:style>
  <w:style w:type="paragraph" w:styleId="5">
    <w:name w:val="heading 5"/>
    <w:basedOn w:val="a"/>
    <w:next w:val="a0"/>
    <w:uiPriority w:val="9"/>
    <w:unhideWhenUsed/>
    <w:qFormat/>
    <w:rsid w:val="005E5B8A"/>
    <w:pPr>
      <w:keepNext/>
      <w:keepLines/>
      <w:spacing w:before="200" w:after="0"/>
      <w:outlineLvl w:val="4"/>
    </w:pPr>
    <w:rPr>
      <w:rFonts w:asciiTheme="majorHAnsi" w:eastAsiaTheme="majorEastAsia" w:hAnsiTheme="majorHAnsi" w:cstheme="majorBidi"/>
      <w:iCs/>
      <w:color w:val="000000" w:themeColor="text1"/>
      <w:u w:val="single"/>
    </w:rPr>
  </w:style>
  <w:style w:type="paragraph" w:styleId="6">
    <w:name w:val="heading 6"/>
    <w:basedOn w:val="a"/>
    <w:next w:val="a0"/>
    <w:uiPriority w:val="9"/>
    <w:unhideWhenUsed/>
    <w:qFormat/>
    <w:rsid w:val="005E5B8A"/>
    <w:pPr>
      <w:keepNext/>
      <w:keepLines/>
      <w:spacing w:before="200" w:after="0"/>
      <w:outlineLvl w:val="5"/>
    </w:pPr>
    <w:rPr>
      <w:rFonts w:asciiTheme="majorEastAsia" w:eastAsiaTheme="majorEastAsia" w:hAnsiTheme="majorEastAsia" w:cstheme="majorBidi"/>
      <w:i/>
      <w:iCs/>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FA1AE7"/>
    <w:pPr>
      <w:ind w:firstLine="432"/>
    </w:pPr>
  </w:style>
  <w:style w:type="paragraph" w:customStyle="1" w:styleId="FirstParagraph">
    <w:name w:val="First Paragraph"/>
    <w:basedOn w:val="a0"/>
    <w:next w:val="a0"/>
    <w:qFormat/>
    <w:rsid w:val="000B13E0"/>
  </w:style>
  <w:style w:type="paragraph" w:customStyle="1" w:styleId="Compact">
    <w:name w:val="Compact"/>
    <w:basedOn w:val="a0"/>
    <w:qFormat/>
    <w:rsid w:val="00CE30A8"/>
    <w:pPr>
      <w:spacing w:before="36" w:after="36"/>
      <w:ind w:firstLine="0"/>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unhideWhenUsed/>
    <w:qFormat/>
    <w:rsid w:val="00063C3D"/>
    <w:tblPr>
      <w:tblInd w:w="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tblStylePr w:type="firstRow">
      <w:tblPr/>
      <w:tcPr>
        <w:tcBorders>
          <w:top w:val="single" w:sz="12" w:space="0" w:color="auto"/>
          <w:left w:val="single" w:sz="12" w:space="0" w:color="auto"/>
          <w:bottom w:val="single" w:sz="12" w:space="0" w:color="auto"/>
          <w:right w:val="single" w:sz="12" w:space="0" w:color="auto"/>
          <w:insideH w:val="single" w:sz="12" w:space="0" w:color="auto"/>
          <w:insideV w:val="single" w:sz="12" w:space="0" w:color="auto"/>
        </w:tcBorders>
        <w:shd w:val="clear" w:color="auto" w:fill="D9D9D9" w:themeFill="background1" w:themeFillShade="D9"/>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rsid w:val="005152D1"/>
    <w:pPr>
      <w:jc w:val="center"/>
    </w:p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rsid w:val="00D419EE"/>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iPriority w:val="99"/>
    <w:unhideWhenUsed/>
    <w:rsid w:val="00010732"/>
    <w:pPr>
      <w:tabs>
        <w:tab w:val="center" w:pos="4153"/>
        <w:tab w:val="right" w:pos="8306"/>
      </w:tabs>
      <w:spacing w:after="0"/>
    </w:pPr>
  </w:style>
  <w:style w:type="character" w:customStyle="1" w:styleId="af0">
    <w:name w:val="页眉 字符"/>
    <w:basedOn w:val="a1"/>
    <w:link w:val="af"/>
    <w:uiPriority w:val="99"/>
    <w:rsid w:val="00010732"/>
  </w:style>
  <w:style w:type="paragraph" w:styleId="af1">
    <w:name w:val="footer"/>
    <w:basedOn w:val="a"/>
    <w:link w:val="af2"/>
    <w:uiPriority w:val="99"/>
    <w:unhideWhenUsed/>
    <w:rsid w:val="00010732"/>
    <w:pPr>
      <w:tabs>
        <w:tab w:val="center" w:pos="4153"/>
        <w:tab w:val="right" w:pos="8306"/>
      </w:tabs>
      <w:spacing w:after="0"/>
    </w:pPr>
  </w:style>
  <w:style w:type="character" w:customStyle="1" w:styleId="af2">
    <w:name w:val="页脚 字符"/>
    <w:basedOn w:val="a1"/>
    <w:link w:val="af1"/>
    <w:uiPriority w:val="99"/>
    <w:rsid w:val="00010732"/>
  </w:style>
  <w:style w:type="character" w:customStyle="1" w:styleId="a4">
    <w:name w:val="正文文本 字符"/>
    <w:basedOn w:val="a1"/>
    <w:link w:val="a0"/>
    <w:rsid w:val="00FA1AE7"/>
    <w:rPr>
      <w:rFonts w:asciiTheme="minorEastAsia" w:hAnsiTheme="minorEastAsia"/>
      <w:lang w:eastAsia="zh-CN"/>
    </w:rPr>
  </w:style>
  <w:style w:type="paragraph" w:styleId="TOC2">
    <w:name w:val="toc 2"/>
    <w:basedOn w:val="a"/>
    <w:next w:val="a"/>
    <w:autoRedefine/>
    <w:uiPriority w:val="39"/>
    <w:unhideWhenUsed/>
    <w:rsid w:val="00D419EE"/>
    <w:pPr>
      <w:spacing w:after="100"/>
      <w:ind w:left="240"/>
    </w:pPr>
  </w:style>
  <w:style w:type="paragraph" w:styleId="TOC3">
    <w:name w:val="toc 3"/>
    <w:basedOn w:val="a"/>
    <w:next w:val="a"/>
    <w:autoRedefine/>
    <w:uiPriority w:val="39"/>
    <w:unhideWhenUsed/>
    <w:rsid w:val="00D419EE"/>
    <w:pPr>
      <w:spacing w:after="100"/>
      <w:ind w:left="480"/>
    </w:pPr>
  </w:style>
  <w:style w:type="paragraph" w:styleId="TOC1">
    <w:name w:val="toc 1"/>
    <w:basedOn w:val="a"/>
    <w:next w:val="a"/>
    <w:autoRedefine/>
    <w:semiHidden/>
    <w:unhideWhenUsed/>
    <w:rsid w:val="003A764C"/>
    <w:pPr>
      <w:spacing w:after="100"/>
    </w:pPr>
  </w:style>
  <w:style w:type="table" w:styleId="af3">
    <w:name w:val="Table Grid"/>
    <w:basedOn w:val="a2"/>
    <w:rsid w:val="00BB1B3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0">
    <w:name w:val="Plain Table 5"/>
    <w:basedOn w:val="a2"/>
    <w:rsid w:val="00BB1B32"/>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0">
    <w:name w:val="Plain Table 3"/>
    <w:basedOn w:val="a2"/>
    <w:rsid w:val="00BB1B32"/>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10">
    <w:name w:val="Grid Table 1 Light"/>
    <w:basedOn w:val="a2"/>
    <w:rsid w:val="00BB1B32"/>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overTitle">
    <w:name w:val="Cover Title"/>
    <w:qFormat/>
    <w:rsid w:val="00432E99"/>
    <w:pPr>
      <w:snapToGrid w:val="0"/>
      <w:spacing w:after="0" w:line="360" w:lineRule="auto"/>
      <w:jc w:val="center"/>
    </w:pPr>
    <w:rPr>
      <w:rFonts w:ascii="仿宋" w:eastAsia="方正仿宋_GB2312" w:hAnsi="仿宋" w:cs="Arial"/>
      <w:sz w:val="52"/>
      <w:szCs w:val="52"/>
      <w:lang w:eastAsia="zh-CN"/>
    </w:rPr>
  </w:style>
  <w:style w:type="paragraph" w:styleId="TOC4">
    <w:name w:val="toc 4"/>
    <w:basedOn w:val="a"/>
    <w:next w:val="a"/>
    <w:autoRedefine/>
    <w:uiPriority w:val="39"/>
    <w:unhideWhenUsed/>
    <w:rsid w:val="00373D00"/>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3</Pages>
  <Words>344</Words>
  <Characters>1963</Characters>
  <Application>Microsoft Office Word</Application>
  <DocSecurity>0</DocSecurity>
  <Lines>16</Lines>
  <Paragraphs>4</Paragraphs>
  <ScaleCrop>false</ScaleCrop>
  <Company/>
  <LinksUpToDate>false</LinksUpToDate>
  <CharactersWithSpaces>2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keywords/>
  <cp:lastModifiedBy>HL W.</cp:lastModifiedBy>
  <cp:revision>3</cp:revision>
  <cp:lastPrinted>2023-11-19T23:19:00Z</cp:lastPrinted>
  <dcterms:created xsi:type="dcterms:W3CDTF">2023-11-19T23:18:00Z</dcterms:created>
  <dcterms:modified xsi:type="dcterms:W3CDTF">2023-11-19T23:19:00Z</dcterms:modified>
</cp:coreProperties>
</file>